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150C03AF" w14:textId="3A9A78AF" w:rsidR="00273ECC" w:rsidRPr="00273ECC" w:rsidRDefault="00273ECC" w:rsidP="00114654">
      <w:pPr>
        <w:tabs>
          <w:tab w:val="left" w:pos="14292"/>
        </w:tabs>
        <w:jc w:val="center"/>
        <w:rPr>
          <w:b/>
          <w:i/>
          <w:iCs/>
          <w:sz w:val="22"/>
          <w:szCs w:val="22"/>
          <w:lang w:val="uk-UA"/>
        </w:rPr>
      </w:pPr>
      <w:proofErr w:type="spellStart"/>
      <w:r w:rsidRPr="00273ECC">
        <w:rPr>
          <w:b/>
          <w:i/>
          <w:iCs/>
          <w:sz w:val="22"/>
          <w:szCs w:val="22"/>
          <w:lang w:val="uk-UA"/>
        </w:rPr>
        <w:t>Supporting</w:t>
      </w:r>
      <w:proofErr w:type="spellEnd"/>
      <w:r w:rsidRPr="00273ECC">
        <w:rPr>
          <w:b/>
          <w:i/>
          <w:iCs/>
          <w:sz w:val="22"/>
          <w:szCs w:val="22"/>
          <w:lang w:val="uk-UA"/>
        </w:rPr>
        <w:t xml:space="preserve"> </w:t>
      </w:r>
      <w:proofErr w:type="spellStart"/>
      <w:r w:rsidRPr="00273ECC">
        <w:rPr>
          <w:b/>
          <w:i/>
          <w:iCs/>
          <w:sz w:val="22"/>
          <w:szCs w:val="22"/>
          <w:lang w:val="uk-UA"/>
        </w:rPr>
        <w:t>immediate</w:t>
      </w:r>
      <w:proofErr w:type="spellEnd"/>
      <w:r w:rsidRPr="00273ECC">
        <w:rPr>
          <w:b/>
          <w:i/>
          <w:iCs/>
          <w:sz w:val="22"/>
          <w:szCs w:val="22"/>
          <w:lang w:val="uk-UA"/>
        </w:rPr>
        <w:t xml:space="preserve"> </w:t>
      </w:r>
      <w:proofErr w:type="spellStart"/>
      <w:r w:rsidRPr="00273ECC">
        <w:rPr>
          <w:b/>
          <w:i/>
          <w:iCs/>
          <w:sz w:val="22"/>
          <w:szCs w:val="22"/>
          <w:lang w:val="uk-UA"/>
        </w:rPr>
        <w:t>lifesaving</w:t>
      </w:r>
      <w:proofErr w:type="spellEnd"/>
      <w:r w:rsidRPr="00273ECC">
        <w:rPr>
          <w:b/>
          <w:i/>
          <w:iCs/>
          <w:sz w:val="22"/>
          <w:szCs w:val="22"/>
          <w:lang w:val="uk-UA"/>
        </w:rPr>
        <w:t xml:space="preserve"> </w:t>
      </w:r>
      <w:proofErr w:type="spellStart"/>
      <w:r w:rsidRPr="00273ECC">
        <w:rPr>
          <w:b/>
          <w:i/>
          <w:iCs/>
          <w:sz w:val="22"/>
          <w:szCs w:val="22"/>
          <w:lang w:val="uk-UA"/>
        </w:rPr>
        <w:t>needs</w:t>
      </w:r>
      <w:proofErr w:type="spellEnd"/>
      <w:r w:rsidRPr="00273ECC">
        <w:rPr>
          <w:b/>
          <w:i/>
          <w:iCs/>
          <w:sz w:val="22"/>
          <w:szCs w:val="22"/>
          <w:lang w:val="uk-UA"/>
        </w:rPr>
        <w:t xml:space="preserve"> </w:t>
      </w:r>
      <w:proofErr w:type="spellStart"/>
      <w:r w:rsidRPr="00273ECC">
        <w:rPr>
          <w:b/>
          <w:i/>
          <w:iCs/>
          <w:sz w:val="22"/>
          <w:szCs w:val="22"/>
          <w:lang w:val="uk-UA"/>
        </w:rPr>
        <w:t>of</w:t>
      </w:r>
      <w:proofErr w:type="spellEnd"/>
      <w:r w:rsidRPr="00273ECC">
        <w:rPr>
          <w:b/>
          <w:i/>
          <w:iCs/>
          <w:sz w:val="22"/>
          <w:szCs w:val="22"/>
          <w:lang w:val="uk-UA"/>
        </w:rPr>
        <w:t xml:space="preserve"> </w:t>
      </w:r>
      <w:proofErr w:type="spellStart"/>
      <w:r w:rsidRPr="00273ECC">
        <w:rPr>
          <w:b/>
          <w:i/>
          <w:iCs/>
          <w:sz w:val="22"/>
          <w:szCs w:val="22"/>
          <w:lang w:val="uk-UA"/>
        </w:rPr>
        <w:t>the</w:t>
      </w:r>
      <w:proofErr w:type="spellEnd"/>
      <w:r w:rsidRPr="00273ECC">
        <w:rPr>
          <w:b/>
          <w:i/>
          <w:iCs/>
          <w:sz w:val="22"/>
          <w:szCs w:val="22"/>
          <w:lang w:val="uk-UA"/>
        </w:rPr>
        <w:t xml:space="preserve"> 2026 HNRP</w:t>
      </w:r>
    </w:p>
    <w:p w14:paraId="17F6AB61" w14:textId="6236934A" w:rsidR="00A2360A" w:rsidRPr="00E656DC" w:rsidRDefault="00A2360A" w:rsidP="00A2360A">
      <w:pPr>
        <w:jc w:val="center"/>
        <w:rPr>
          <w:b/>
          <w:bCs/>
          <w:lang w:val="ru-RU" w:eastAsia="uk-UA"/>
        </w:rPr>
      </w:pPr>
      <w:r w:rsidRPr="00D46E64">
        <w:rPr>
          <w:b/>
          <w:bCs/>
          <w:lang w:val="en-US" w:eastAsia="uk-UA"/>
        </w:rPr>
        <w:t>ITB</w:t>
      </w:r>
      <w:r w:rsidRPr="00E2526B">
        <w:rPr>
          <w:b/>
          <w:bCs/>
          <w:lang w:val="ru-RU" w:eastAsia="uk-UA"/>
        </w:rPr>
        <w:t xml:space="preserve"> </w:t>
      </w:r>
      <w:r w:rsidR="005D2554">
        <w:rPr>
          <w:b/>
          <w:bCs/>
          <w:lang w:val="ru-RU" w:eastAsia="uk-UA"/>
        </w:rPr>
        <w:t>2</w:t>
      </w:r>
      <w:r w:rsidR="00273ECC">
        <w:rPr>
          <w:b/>
          <w:bCs/>
          <w:lang w:val="ru-RU" w:eastAsia="uk-UA"/>
        </w:rPr>
        <w:t>7</w:t>
      </w:r>
      <w:r w:rsidRPr="00A2360A">
        <w:rPr>
          <w:b/>
          <w:bCs/>
          <w:lang w:val="ru-RU" w:eastAsia="uk-UA"/>
        </w:rPr>
        <w:t>/</w:t>
      </w:r>
      <w:r w:rsidR="00246563">
        <w:rPr>
          <w:b/>
          <w:bCs/>
          <w:lang w:val="ru-RU" w:eastAsia="uk-UA"/>
        </w:rPr>
        <w:t>03</w:t>
      </w:r>
      <w:r w:rsidRPr="00A2360A">
        <w:rPr>
          <w:b/>
          <w:bCs/>
          <w:lang w:val="ru-RU" w:eastAsia="uk-UA"/>
        </w:rPr>
        <w:t>/202</w:t>
      </w:r>
      <w:r w:rsidR="005D2554">
        <w:rPr>
          <w:b/>
          <w:bCs/>
          <w:lang w:val="ru-RU" w:eastAsia="uk-UA"/>
        </w:rPr>
        <w:t>6</w:t>
      </w:r>
      <w:r w:rsidR="00273ECC">
        <w:rPr>
          <w:b/>
          <w:bCs/>
          <w:lang w:val="ru-RU" w:eastAsia="uk-UA"/>
        </w:rPr>
        <w:t>/1</w:t>
      </w:r>
    </w:p>
    <w:p w14:paraId="5F1C3A09" w14:textId="1FD1A214" w:rsidR="00114654" w:rsidRPr="007B2779" w:rsidRDefault="00114654" w:rsidP="007B2779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71855B0B" w14:textId="6FDA5511" w:rsidR="00A2360A" w:rsidRPr="00273ECC" w:rsidRDefault="00A2360A" w:rsidP="00273ECC">
      <w:pPr>
        <w:jc w:val="center"/>
        <w:rPr>
          <w:b/>
          <w:bCs/>
          <w:color w:val="538135" w:themeColor="accent6" w:themeShade="BF"/>
          <w:lang w:val="uk-UA" w:eastAsia="uk-UA"/>
        </w:rPr>
      </w:pPr>
      <w:r w:rsidRPr="00273ECC">
        <w:rPr>
          <w:b/>
          <w:bCs/>
          <w:color w:val="538135" w:themeColor="accent6" w:themeShade="BF"/>
          <w:lang w:val="uk-UA" w:eastAsia="uk-UA"/>
        </w:rPr>
        <w:t xml:space="preserve">Проект </w:t>
      </w:r>
      <w:r w:rsidR="00273ECC" w:rsidRPr="00273ECC">
        <w:rPr>
          <w:b/>
          <w:bCs/>
          <w:color w:val="538135" w:themeColor="accent6" w:themeShade="BF"/>
          <w:lang w:val="en-US" w:eastAsia="uk-UA"/>
        </w:rPr>
        <w:t>CBPF</w:t>
      </w:r>
      <w:r w:rsidR="00273ECC" w:rsidRPr="00273ECC">
        <w:rPr>
          <w:b/>
          <w:bCs/>
          <w:color w:val="538135" w:themeColor="accent6" w:themeShade="BF"/>
          <w:lang w:val="uk-UA" w:eastAsia="uk-UA"/>
        </w:rPr>
        <w:t>-</w:t>
      </w:r>
      <w:r w:rsidR="00273ECC" w:rsidRPr="00273ECC">
        <w:rPr>
          <w:b/>
          <w:bCs/>
          <w:color w:val="538135" w:themeColor="accent6" w:themeShade="BF"/>
          <w:lang w:val="en-US" w:eastAsia="uk-UA"/>
        </w:rPr>
        <w:t>UKR</w:t>
      </w:r>
      <w:r w:rsidR="00273ECC" w:rsidRPr="00273ECC">
        <w:rPr>
          <w:b/>
          <w:bCs/>
          <w:color w:val="538135" w:themeColor="accent6" w:themeShade="BF"/>
          <w:lang w:val="uk-UA" w:eastAsia="uk-UA"/>
        </w:rPr>
        <w:t>-26-</w:t>
      </w:r>
      <w:r w:rsidR="00273ECC" w:rsidRPr="00273ECC">
        <w:rPr>
          <w:b/>
          <w:bCs/>
          <w:color w:val="538135" w:themeColor="accent6" w:themeShade="BF"/>
          <w:lang w:val="en-US" w:eastAsia="uk-UA"/>
        </w:rPr>
        <w:t>R</w:t>
      </w:r>
      <w:r w:rsidR="00273ECC" w:rsidRPr="00273ECC">
        <w:rPr>
          <w:b/>
          <w:bCs/>
          <w:color w:val="538135" w:themeColor="accent6" w:themeShade="BF"/>
          <w:lang w:val="uk-UA" w:eastAsia="uk-UA"/>
        </w:rPr>
        <w:t>-</w:t>
      </w:r>
      <w:r w:rsidR="00273ECC" w:rsidRPr="00273ECC">
        <w:rPr>
          <w:b/>
          <w:bCs/>
          <w:color w:val="538135" w:themeColor="accent6" w:themeShade="BF"/>
          <w:lang w:val="en-US" w:eastAsia="uk-UA"/>
        </w:rPr>
        <w:t>NGO</w:t>
      </w:r>
      <w:r w:rsidR="00273ECC" w:rsidRPr="00273ECC">
        <w:rPr>
          <w:b/>
          <w:bCs/>
          <w:color w:val="538135" w:themeColor="accent6" w:themeShade="BF"/>
          <w:lang w:val="uk-UA" w:eastAsia="uk-UA"/>
        </w:rPr>
        <w:t>-</w:t>
      </w:r>
      <w:r w:rsidR="00273ECC" w:rsidRPr="00273ECC">
        <w:rPr>
          <w:b/>
          <w:bCs/>
          <w:color w:val="538135" w:themeColor="accent6" w:themeShade="BF"/>
          <w:lang w:val="en-US" w:eastAsia="uk-UA"/>
        </w:rPr>
        <w:t>NSFT</w:t>
      </w:r>
      <w:r w:rsidR="00273ECC" w:rsidRPr="00273ECC">
        <w:rPr>
          <w:b/>
          <w:bCs/>
          <w:color w:val="538135" w:themeColor="accent6" w:themeShade="BF"/>
          <w:lang w:val="uk-UA" w:eastAsia="uk-UA"/>
        </w:rPr>
        <w:t>-39327</w:t>
      </w:r>
    </w:p>
    <w:p w14:paraId="052C4F0D" w14:textId="77777777" w:rsidR="00CB6469" w:rsidRPr="00273ECC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  <w:vAlign w:val="center"/>
          </w:tcPr>
          <w:p w14:paraId="00631822" w14:textId="22A9B34F" w:rsidR="005C31CB" w:rsidRPr="00114654" w:rsidRDefault="009907F5" w:rsidP="00850CF0">
            <w:pPr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  <w:vAlign w:val="center"/>
          </w:tcPr>
          <w:p w14:paraId="00631825" w14:textId="3377FE59" w:rsidR="005C31CB" w:rsidRPr="00114654" w:rsidRDefault="00675C4A" w:rsidP="00850CF0">
            <w:pPr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  <w:vAlign w:val="center"/>
          </w:tcPr>
          <w:p w14:paraId="00631828" w14:textId="72F39616" w:rsidR="005C31CB" w:rsidRPr="00601865" w:rsidRDefault="00CB6469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 w:rsidRPr="00CB6469">
              <w:rPr>
                <w:sz w:val="22"/>
                <w:szCs w:val="22"/>
                <w:lang w:val="uk-UA"/>
              </w:rPr>
              <w:t xml:space="preserve">ITB </w:t>
            </w:r>
            <w:r w:rsidR="005D2554">
              <w:rPr>
                <w:sz w:val="22"/>
                <w:szCs w:val="22"/>
                <w:lang w:val="uk-UA"/>
              </w:rPr>
              <w:t>2</w:t>
            </w:r>
            <w:r w:rsidR="00273ECC">
              <w:rPr>
                <w:sz w:val="22"/>
                <w:szCs w:val="22"/>
                <w:lang w:val="uk-UA"/>
              </w:rPr>
              <w:t>7</w:t>
            </w:r>
            <w:r w:rsidR="00A2360A" w:rsidRPr="00A2360A">
              <w:rPr>
                <w:sz w:val="22"/>
                <w:szCs w:val="22"/>
                <w:lang w:val="uk-UA"/>
              </w:rPr>
              <w:t>/</w:t>
            </w:r>
            <w:r w:rsidR="00246563">
              <w:rPr>
                <w:sz w:val="22"/>
                <w:szCs w:val="22"/>
                <w:lang w:val="uk-UA"/>
              </w:rPr>
              <w:t>03</w:t>
            </w:r>
            <w:r w:rsidR="00A2360A" w:rsidRPr="00A2360A">
              <w:rPr>
                <w:sz w:val="22"/>
                <w:szCs w:val="22"/>
                <w:lang w:val="uk-UA"/>
              </w:rPr>
              <w:t>/202</w:t>
            </w:r>
            <w:r w:rsidR="005D2554">
              <w:rPr>
                <w:sz w:val="22"/>
                <w:szCs w:val="22"/>
                <w:lang w:val="uk-UA"/>
              </w:rPr>
              <w:t>6</w:t>
            </w:r>
            <w:r w:rsidR="00273ECC">
              <w:rPr>
                <w:sz w:val="22"/>
                <w:szCs w:val="22"/>
                <w:lang w:val="uk-UA"/>
              </w:rPr>
              <w:t>/1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0B9B3463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 xml:space="preserve">ITB </w:t>
      </w:r>
      <w:r w:rsidR="005D2554">
        <w:rPr>
          <w:i/>
          <w:sz w:val="22"/>
          <w:szCs w:val="22"/>
          <w:lang w:val="uk-UA"/>
        </w:rPr>
        <w:t>2</w:t>
      </w:r>
      <w:r w:rsidR="00FC4ECA">
        <w:rPr>
          <w:i/>
          <w:sz w:val="22"/>
          <w:szCs w:val="22"/>
          <w:lang w:val="uk-UA"/>
        </w:rPr>
        <w:t>7</w:t>
      </w:r>
      <w:r w:rsidR="00A2360A" w:rsidRPr="00A2360A">
        <w:rPr>
          <w:i/>
          <w:sz w:val="22"/>
          <w:szCs w:val="22"/>
          <w:lang w:val="uk-UA"/>
        </w:rPr>
        <w:t>/</w:t>
      </w:r>
      <w:r w:rsidR="00850CF0">
        <w:rPr>
          <w:i/>
          <w:sz w:val="22"/>
          <w:szCs w:val="22"/>
          <w:lang w:val="uk-UA"/>
        </w:rPr>
        <w:t>03</w:t>
      </w:r>
      <w:r w:rsidR="00A2360A" w:rsidRPr="00A2360A">
        <w:rPr>
          <w:i/>
          <w:sz w:val="22"/>
          <w:szCs w:val="22"/>
          <w:lang w:val="uk-UA"/>
        </w:rPr>
        <w:t>/202</w:t>
      </w:r>
      <w:r w:rsidR="005D2554">
        <w:rPr>
          <w:i/>
          <w:sz w:val="22"/>
          <w:szCs w:val="22"/>
          <w:lang w:val="uk-UA"/>
        </w:rPr>
        <w:t>6</w:t>
      </w:r>
      <w:r w:rsidR="00FC4ECA">
        <w:rPr>
          <w:i/>
          <w:sz w:val="22"/>
          <w:szCs w:val="22"/>
          <w:lang w:val="uk-UA"/>
        </w:rPr>
        <w:t>/1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011465A7" w14:textId="7E8B8EC0" w:rsidR="00E3522A" w:rsidRPr="00A2360A" w:rsidRDefault="00A2360A" w:rsidP="00B61AED">
      <w:pPr>
        <w:jc w:val="center"/>
        <w:rPr>
          <w:lang w:val="uk-UA"/>
        </w:rPr>
      </w:pPr>
      <w:r w:rsidRPr="00A2360A">
        <w:rPr>
          <w:lang w:val="uk-UA"/>
        </w:rPr>
        <w:t>Кіровоградській, Черні</w:t>
      </w:r>
      <w:r w:rsidR="00850CF0">
        <w:rPr>
          <w:lang w:val="uk-UA"/>
        </w:rPr>
        <w:t>гівській, Херсонській, Житомирській</w:t>
      </w:r>
      <w:r w:rsidRPr="00A2360A">
        <w:rPr>
          <w:lang w:val="uk-UA"/>
        </w:rPr>
        <w:t xml:space="preserve"> та </w:t>
      </w:r>
      <w:r w:rsidR="00850CF0">
        <w:rPr>
          <w:lang w:val="uk-UA"/>
        </w:rPr>
        <w:t>Сумсь</w:t>
      </w:r>
      <w:r w:rsidRPr="00A2360A">
        <w:rPr>
          <w:lang w:val="uk-UA"/>
        </w:rPr>
        <w:t>кій областях</w:t>
      </w: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966" w:type="pct"/>
        <w:tblInd w:w="-856" w:type="dxa"/>
        <w:tblLook w:val="04A0" w:firstRow="1" w:lastRow="0" w:firstColumn="1" w:lastColumn="0" w:noHBand="0" w:noVBand="1"/>
      </w:tblPr>
      <w:tblGrid>
        <w:gridCol w:w="543"/>
        <w:gridCol w:w="1423"/>
        <w:gridCol w:w="1623"/>
        <w:gridCol w:w="983"/>
        <w:gridCol w:w="958"/>
        <w:gridCol w:w="1132"/>
        <w:gridCol w:w="2988"/>
        <w:gridCol w:w="1833"/>
      </w:tblGrid>
      <w:tr w:rsidR="00091D33" w:rsidRPr="00091D33" w14:paraId="042EB16B" w14:textId="3FCC94CB" w:rsidTr="00091D33">
        <w:trPr>
          <w:trHeight w:val="557"/>
        </w:trPr>
        <w:tc>
          <w:tcPr>
            <w:tcW w:w="236" w:type="pct"/>
          </w:tcPr>
          <w:p w14:paraId="28918E5A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620" w:type="pct"/>
          </w:tcPr>
          <w:p w14:paraId="730ED1A2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707" w:type="pct"/>
          </w:tcPr>
          <w:p w14:paraId="1A8D23DF" w14:textId="75AE4BAA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>
              <w:rPr>
                <w:b/>
                <w:lang w:val="uk-UA"/>
              </w:rPr>
              <w:t>, літр</w:t>
            </w:r>
          </w:p>
        </w:tc>
        <w:tc>
          <w:tcPr>
            <w:tcW w:w="428" w:type="pct"/>
          </w:tcPr>
          <w:p w14:paraId="33A5EAC5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417" w:type="pct"/>
          </w:tcPr>
          <w:p w14:paraId="7F2C495A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493" w:type="pct"/>
          </w:tcPr>
          <w:p w14:paraId="6106EDF7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1301" w:type="pct"/>
          </w:tcPr>
          <w:p w14:paraId="61E408B3" w14:textId="500F984E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 xml:space="preserve">Всього вартість (включаючи  ПДВ,  якщо компанія платник ПДВ), в </w:t>
            </w:r>
            <w:proofErr w:type="spellStart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т.ч</w:t>
            </w:r>
            <w:proofErr w:type="spellEnd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. всі податки та збори або інші обов’язкові платежі, грн</w:t>
            </w:r>
          </w:p>
        </w:tc>
        <w:tc>
          <w:tcPr>
            <w:tcW w:w="798" w:type="pct"/>
          </w:tcPr>
          <w:p w14:paraId="26751008" w14:textId="70DFC54C" w:rsidR="00091D33" w:rsidRPr="006B0D3D" w:rsidRDefault="00091D33" w:rsidP="00091D33">
            <w:pPr>
              <w:jc w:val="center"/>
              <w:rPr>
                <w:b/>
                <w:color w:val="000000"/>
                <w:sz w:val="16"/>
                <w:szCs w:val="18"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091D33" w:rsidRPr="00114654" w14:paraId="6E399136" w14:textId="73F4C60A" w:rsidTr="00091D33">
        <w:trPr>
          <w:trHeight w:val="363"/>
        </w:trPr>
        <w:tc>
          <w:tcPr>
            <w:tcW w:w="236" w:type="pct"/>
            <w:vAlign w:val="center"/>
          </w:tcPr>
          <w:p w14:paraId="0E59090D" w14:textId="77777777" w:rsidR="00091D33" w:rsidRPr="00114654" w:rsidRDefault="00091D33" w:rsidP="00091D33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620" w:type="pct"/>
          </w:tcPr>
          <w:p w14:paraId="1AD7034B" w14:textId="706C6E0E" w:rsidR="00091D33" w:rsidRPr="00114654" w:rsidRDefault="00091D33" w:rsidP="00091D33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091D33" w:rsidRPr="00114654" w:rsidRDefault="00091D33" w:rsidP="00091D33">
            <w:pPr>
              <w:jc w:val="center"/>
              <w:rPr>
                <w:lang w:val="uk-UA"/>
              </w:rPr>
            </w:pPr>
          </w:p>
        </w:tc>
        <w:tc>
          <w:tcPr>
            <w:tcW w:w="707" w:type="pct"/>
          </w:tcPr>
          <w:p w14:paraId="0061B188" w14:textId="5646DBED" w:rsidR="00091D33" w:rsidRPr="00752E92" w:rsidRDefault="00091D33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 900</w:t>
            </w:r>
          </w:p>
        </w:tc>
        <w:tc>
          <w:tcPr>
            <w:tcW w:w="428" w:type="pct"/>
          </w:tcPr>
          <w:p w14:paraId="3EE461E2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17" w:type="pct"/>
          </w:tcPr>
          <w:p w14:paraId="5A8BECC6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93" w:type="pct"/>
          </w:tcPr>
          <w:p w14:paraId="45074FB5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1301" w:type="pct"/>
          </w:tcPr>
          <w:p w14:paraId="44899C2F" w14:textId="65B0907D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798" w:type="pct"/>
          </w:tcPr>
          <w:p w14:paraId="105E643F" w14:textId="77777777" w:rsidR="00091D33" w:rsidRPr="00114654" w:rsidRDefault="00091D33" w:rsidP="00091D33">
            <w:pPr>
              <w:rPr>
                <w:lang w:val="uk-UA"/>
              </w:rPr>
            </w:pPr>
          </w:p>
        </w:tc>
      </w:tr>
      <w:tr w:rsidR="00091D33" w:rsidRPr="00114654" w14:paraId="2522B6C2" w14:textId="10388D0C" w:rsidTr="00091D33">
        <w:trPr>
          <w:trHeight w:val="363"/>
        </w:trPr>
        <w:tc>
          <w:tcPr>
            <w:tcW w:w="236" w:type="pct"/>
            <w:vAlign w:val="center"/>
          </w:tcPr>
          <w:p w14:paraId="272FF0DE" w14:textId="6978FF16" w:rsidR="00091D33" w:rsidRPr="00114654" w:rsidRDefault="00091D33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620" w:type="pct"/>
          </w:tcPr>
          <w:p w14:paraId="2E35D479" w14:textId="008F770E" w:rsidR="00091D33" w:rsidRPr="00114654" w:rsidRDefault="00091D33" w:rsidP="00091D33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091D33" w:rsidRPr="00114654" w:rsidRDefault="00091D33" w:rsidP="00091D33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707" w:type="pct"/>
          </w:tcPr>
          <w:p w14:paraId="0BF1458B" w14:textId="14A2274D" w:rsidR="00091D33" w:rsidRDefault="00091D33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 260</w:t>
            </w:r>
          </w:p>
        </w:tc>
        <w:tc>
          <w:tcPr>
            <w:tcW w:w="428" w:type="pct"/>
          </w:tcPr>
          <w:p w14:paraId="42059A2C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17" w:type="pct"/>
          </w:tcPr>
          <w:p w14:paraId="6BF8580F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93" w:type="pct"/>
          </w:tcPr>
          <w:p w14:paraId="31571BA1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1301" w:type="pct"/>
          </w:tcPr>
          <w:p w14:paraId="75CBC3C8" w14:textId="4BBAAA9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798" w:type="pct"/>
          </w:tcPr>
          <w:p w14:paraId="6487B5C3" w14:textId="77777777" w:rsidR="00091D33" w:rsidRPr="00114654" w:rsidRDefault="00091D33" w:rsidP="00091D33">
            <w:pPr>
              <w:rPr>
                <w:lang w:val="uk-UA"/>
              </w:rPr>
            </w:pPr>
          </w:p>
        </w:tc>
      </w:tr>
      <w:tr w:rsidR="00091D33" w:rsidRPr="00114654" w14:paraId="2BADD2C9" w14:textId="4554E0B7" w:rsidTr="00091D33">
        <w:trPr>
          <w:trHeight w:val="363"/>
        </w:trPr>
        <w:tc>
          <w:tcPr>
            <w:tcW w:w="236" w:type="pct"/>
            <w:vAlign w:val="center"/>
          </w:tcPr>
          <w:p w14:paraId="27F8F789" w14:textId="5F00263A" w:rsidR="00091D33" w:rsidRDefault="00091D33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620" w:type="pct"/>
          </w:tcPr>
          <w:p w14:paraId="153D1C3D" w14:textId="5F18ADE7" w:rsidR="00091D33" w:rsidRPr="00114654" w:rsidRDefault="00091D33" w:rsidP="00091D33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ru-RU"/>
              </w:rPr>
              <w:t xml:space="preserve">Газ </w:t>
            </w:r>
          </w:p>
        </w:tc>
        <w:tc>
          <w:tcPr>
            <w:tcW w:w="707" w:type="pct"/>
          </w:tcPr>
          <w:p w14:paraId="6470FEFD" w14:textId="665BF7EC" w:rsidR="00091D33" w:rsidRDefault="00091D33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 600</w:t>
            </w:r>
          </w:p>
        </w:tc>
        <w:tc>
          <w:tcPr>
            <w:tcW w:w="428" w:type="pct"/>
          </w:tcPr>
          <w:p w14:paraId="5DF31DE7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17" w:type="pct"/>
          </w:tcPr>
          <w:p w14:paraId="52CF19A2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93" w:type="pct"/>
          </w:tcPr>
          <w:p w14:paraId="6E173936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1301" w:type="pct"/>
          </w:tcPr>
          <w:p w14:paraId="0BFAB2E6" w14:textId="54556010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798" w:type="pct"/>
          </w:tcPr>
          <w:p w14:paraId="643DB561" w14:textId="77777777" w:rsidR="00091D33" w:rsidRPr="00114654" w:rsidRDefault="00091D33" w:rsidP="00091D33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0" w:name="OLE_LINK1"/>
    </w:p>
    <w:bookmarkEnd w:id="0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8755211" w14:textId="77777777" w:rsidR="005D2554" w:rsidRDefault="005D2554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4A8D1CDC" w14:textId="66CA4E22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6383E3B7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 xml:space="preserve"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</w:t>
      </w:r>
      <w:proofErr w:type="spellStart"/>
      <w:r w:rsidRPr="005064FE">
        <w:rPr>
          <w:color w:val="1F3864" w:themeColor="accent5" w:themeShade="80"/>
          <w:sz w:val="22"/>
          <w:szCs w:val="22"/>
          <w:lang w:val="uk-UA"/>
        </w:rPr>
        <w:t>найбіль</w:t>
      </w:r>
      <w:proofErr w:type="spellEnd"/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B2779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7B2779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7B2779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default" r:id="rId9"/>
      <w:footerReference w:type="first" r:id="rId10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B8579" w14:textId="77777777" w:rsidR="001A4A22" w:rsidRDefault="001A4A22">
      <w:r>
        <w:separator/>
      </w:r>
    </w:p>
  </w:endnote>
  <w:endnote w:type="continuationSeparator" w:id="0">
    <w:p w14:paraId="6D7DAFE3" w14:textId="77777777" w:rsidR="001A4A22" w:rsidRDefault="001A4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856" w14:textId="77777777" w:rsidR="002B67C6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2B67C6" w:rsidRDefault="002B67C6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0350426"/>
      <w:docPartObj>
        <w:docPartGallery w:val="Page Numbers (Bottom of Page)"/>
        <w:docPartUnique/>
      </w:docPartObj>
    </w:sdtPr>
    <w:sdtContent>
      <w:p w14:paraId="00631858" w14:textId="77777777" w:rsidR="002B67C6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2B67C6" w:rsidRDefault="002B67C6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85A" w14:textId="77777777" w:rsidR="002B67C6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96BBF" w14:textId="77777777" w:rsidR="001A4A22" w:rsidRDefault="001A4A22">
      <w:r>
        <w:separator/>
      </w:r>
    </w:p>
  </w:footnote>
  <w:footnote w:type="continuationSeparator" w:id="0">
    <w:p w14:paraId="150FA318" w14:textId="77777777" w:rsidR="001A4A22" w:rsidRDefault="001A4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450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5EFA"/>
    <w:rsid w:val="00091D33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A4A22"/>
    <w:rsid w:val="001C0DCC"/>
    <w:rsid w:val="001C3880"/>
    <w:rsid w:val="001C6062"/>
    <w:rsid w:val="001D4064"/>
    <w:rsid w:val="00215F49"/>
    <w:rsid w:val="00217ECD"/>
    <w:rsid w:val="00246563"/>
    <w:rsid w:val="00254515"/>
    <w:rsid w:val="002655DE"/>
    <w:rsid w:val="00273ECC"/>
    <w:rsid w:val="0028443D"/>
    <w:rsid w:val="002A0C9B"/>
    <w:rsid w:val="002B040A"/>
    <w:rsid w:val="002B67C6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D2EB2"/>
    <w:rsid w:val="003E16C0"/>
    <w:rsid w:val="003F14E7"/>
    <w:rsid w:val="00405F35"/>
    <w:rsid w:val="00415569"/>
    <w:rsid w:val="004275B5"/>
    <w:rsid w:val="00434375"/>
    <w:rsid w:val="00440BE6"/>
    <w:rsid w:val="00440C67"/>
    <w:rsid w:val="00451813"/>
    <w:rsid w:val="0045299F"/>
    <w:rsid w:val="00457049"/>
    <w:rsid w:val="004579E9"/>
    <w:rsid w:val="00461DAB"/>
    <w:rsid w:val="004671EF"/>
    <w:rsid w:val="0049609D"/>
    <w:rsid w:val="004A52B4"/>
    <w:rsid w:val="004C635E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62617"/>
    <w:rsid w:val="00563338"/>
    <w:rsid w:val="00563BD4"/>
    <w:rsid w:val="00575A7D"/>
    <w:rsid w:val="00586D85"/>
    <w:rsid w:val="005B455A"/>
    <w:rsid w:val="005B483F"/>
    <w:rsid w:val="005B5AF7"/>
    <w:rsid w:val="005C14CA"/>
    <w:rsid w:val="005C31CB"/>
    <w:rsid w:val="005C5A00"/>
    <w:rsid w:val="005C69AB"/>
    <w:rsid w:val="005D2554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4301"/>
    <w:rsid w:val="006F5263"/>
    <w:rsid w:val="00726549"/>
    <w:rsid w:val="007329A3"/>
    <w:rsid w:val="007466ED"/>
    <w:rsid w:val="00746D9D"/>
    <w:rsid w:val="00752E92"/>
    <w:rsid w:val="00780720"/>
    <w:rsid w:val="007857E0"/>
    <w:rsid w:val="0079173D"/>
    <w:rsid w:val="007A15F9"/>
    <w:rsid w:val="007B2779"/>
    <w:rsid w:val="007C1696"/>
    <w:rsid w:val="007D571C"/>
    <w:rsid w:val="007E5589"/>
    <w:rsid w:val="007E60B2"/>
    <w:rsid w:val="007F1E5F"/>
    <w:rsid w:val="00820FDC"/>
    <w:rsid w:val="00834B29"/>
    <w:rsid w:val="00836F45"/>
    <w:rsid w:val="00850CF0"/>
    <w:rsid w:val="0085289A"/>
    <w:rsid w:val="00854930"/>
    <w:rsid w:val="0086021F"/>
    <w:rsid w:val="00860281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511EA"/>
    <w:rsid w:val="009700C4"/>
    <w:rsid w:val="00981C65"/>
    <w:rsid w:val="00981DC5"/>
    <w:rsid w:val="009907F5"/>
    <w:rsid w:val="009B5344"/>
    <w:rsid w:val="009B5A9C"/>
    <w:rsid w:val="009E2ECC"/>
    <w:rsid w:val="009F6058"/>
    <w:rsid w:val="00A2360A"/>
    <w:rsid w:val="00A23CE7"/>
    <w:rsid w:val="00A27861"/>
    <w:rsid w:val="00A35103"/>
    <w:rsid w:val="00A47FE1"/>
    <w:rsid w:val="00A65E80"/>
    <w:rsid w:val="00A71F02"/>
    <w:rsid w:val="00A864A3"/>
    <w:rsid w:val="00A93CBA"/>
    <w:rsid w:val="00AA4076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96D59"/>
    <w:rsid w:val="00BA0951"/>
    <w:rsid w:val="00BA3FA3"/>
    <w:rsid w:val="00BA5ACD"/>
    <w:rsid w:val="00BB15E8"/>
    <w:rsid w:val="00BD2BC6"/>
    <w:rsid w:val="00BE0B44"/>
    <w:rsid w:val="00BF1CE1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579E"/>
    <w:rsid w:val="00C96F22"/>
    <w:rsid w:val="00CA3FDC"/>
    <w:rsid w:val="00CB6469"/>
    <w:rsid w:val="00CE23A1"/>
    <w:rsid w:val="00CE497F"/>
    <w:rsid w:val="00D0558D"/>
    <w:rsid w:val="00D15560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F19C6"/>
    <w:rsid w:val="00E12F1B"/>
    <w:rsid w:val="00E224BE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4D72"/>
    <w:rsid w:val="00F565BF"/>
    <w:rsid w:val="00F6504E"/>
    <w:rsid w:val="00F862B4"/>
    <w:rsid w:val="00F912C7"/>
    <w:rsid w:val="00F95E92"/>
    <w:rsid w:val="00FA22D3"/>
    <w:rsid w:val="00FA74B5"/>
    <w:rsid w:val="00FC4ECA"/>
    <w:rsid w:val="00FC6ED1"/>
    <w:rsid w:val="00FD1534"/>
    <w:rsid w:val="00FE1FAB"/>
    <w:rsid w:val="00FF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A15A8-CBE2-42E3-A2C3-17861382D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1806</Words>
  <Characters>1030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51</cp:revision>
  <cp:lastPrinted>2020-06-22T14:47:00Z</cp:lastPrinted>
  <dcterms:created xsi:type="dcterms:W3CDTF">2023-09-20T08:29:00Z</dcterms:created>
  <dcterms:modified xsi:type="dcterms:W3CDTF">2026-03-27T08:58:00Z</dcterms:modified>
</cp:coreProperties>
</file>